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78449" w14:textId="5EDF023B" w:rsidR="00491920" w:rsidRPr="008D63BA" w:rsidRDefault="00491920" w:rsidP="00491920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8D63BA">
        <w:rPr>
          <w:rFonts w:asciiTheme="minorHAnsi" w:hAnsiTheme="minorHAnsi" w:cstheme="minorHAnsi"/>
          <w:color w:val="FF595E"/>
        </w:rPr>
        <w:t xml:space="preserve">Workplace Assessment Task </w:t>
      </w:r>
      <w:r>
        <w:rPr>
          <w:rFonts w:asciiTheme="minorHAnsi" w:hAnsiTheme="minorHAnsi" w:cstheme="minorHAnsi"/>
          <w:color w:val="FF595E"/>
        </w:rPr>
        <w:t>3</w:t>
      </w:r>
      <w:r w:rsidRPr="008D63BA">
        <w:rPr>
          <w:rFonts w:asciiTheme="minorHAnsi" w:hAnsiTheme="minorHAnsi" w:cstheme="minorHAnsi"/>
          <w:color w:val="FF595E"/>
        </w:rPr>
        <w:t>.3 – Observation Form</w:t>
      </w:r>
      <w:r w:rsidRPr="008D63BA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571B9E" w:rsidRDefault="002F29A7" w:rsidP="00317FF0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571B9E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CC46FB" w:rsidRDefault="00CC46FB" w:rsidP="00317FF0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5AA807E8" w14:textId="612A1048" w:rsidR="001F02AF" w:rsidRPr="005620D3" w:rsidRDefault="002F29A7" w:rsidP="00317FF0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620D3">
        <w:rPr>
          <w:rFonts w:cstheme="minorHAnsi"/>
          <w:color w:val="404040" w:themeColor="text1" w:themeTint="BF"/>
          <w:sz w:val="20"/>
          <w:szCs w:val="20"/>
        </w:rPr>
        <w:t>list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620D3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="0096277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Task </w:t>
      </w:r>
      <w:r w:rsidR="001321B5">
        <w:rPr>
          <w:rFonts w:cstheme="minorHAnsi"/>
          <w:b/>
          <w:bCs/>
          <w:color w:val="404040" w:themeColor="text1" w:themeTint="BF"/>
          <w:sz w:val="20"/>
          <w:szCs w:val="20"/>
        </w:rPr>
        <w:t>3</w:t>
      </w:r>
      <w:r w:rsidR="00962773">
        <w:rPr>
          <w:rFonts w:cstheme="minorHAnsi"/>
          <w:b/>
          <w:bCs/>
          <w:color w:val="404040" w:themeColor="text1" w:themeTint="BF"/>
          <w:sz w:val="20"/>
          <w:szCs w:val="20"/>
        </w:rPr>
        <w:t>.3.</w:t>
      </w:r>
    </w:p>
    <w:p w14:paraId="3CAD83D2" w14:textId="41EAD498" w:rsidR="002F29A7" w:rsidRPr="005620D3" w:rsidRDefault="001F02AF" w:rsidP="00317FF0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</w:t>
      </w:r>
      <w:r w:rsidR="00962773">
        <w:rPr>
          <w:rFonts w:cstheme="minorHAnsi"/>
          <w:color w:val="404040" w:themeColor="text1" w:themeTint="BF"/>
          <w:sz w:val="20"/>
          <w:szCs w:val="20"/>
        </w:rPr>
        <w:t xml:space="preserve">Task </w:t>
      </w:r>
      <w:r w:rsidR="001321B5">
        <w:rPr>
          <w:rFonts w:cstheme="minorHAnsi"/>
          <w:color w:val="404040" w:themeColor="text1" w:themeTint="BF"/>
          <w:sz w:val="20"/>
          <w:szCs w:val="20"/>
        </w:rPr>
        <w:t>3</w:t>
      </w:r>
      <w:r w:rsidR="00962773">
        <w:rPr>
          <w:rFonts w:cstheme="minorHAnsi"/>
          <w:color w:val="404040" w:themeColor="text1" w:themeTint="BF"/>
          <w:sz w:val="20"/>
          <w:szCs w:val="20"/>
        </w:rPr>
        <w:t>.3.</w:t>
      </w:r>
    </w:p>
    <w:p w14:paraId="72E1676E" w14:textId="77777777" w:rsidR="001F02AF" w:rsidRPr="005620D3" w:rsidRDefault="001F02AF" w:rsidP="00317FF0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317FF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7166B633" w14:textId="65B35109" w:rsidR="002F29A7" w:rsidRPr="005620D3" w:rsidRDefault="002F29A7" w:rsidP="00317FF0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D123C8" w:rsidRPr="00D123C8">
        <w:rPr>
          <w:rFonts w:cstheme="minorHAnsi"/>
          <w:color w:val="404040" w:themeColor="text1" w:themeTint="BF"/>
          <w:sz w:val="20"/>
          <w:szCs w:val="20"/>
        </w:rPr>
        <w:t>document the incident and meet with relevant individuals to report it</w:t>
      </w:r>
      <w:r w:rsidR="00D123C8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6A1B93E2" w14:textId="07C4EA4C" w:rsidR="00500E62" w:rsidRDefault="00500E62" w:rsidP="00317FF0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For this task, the candidate is required to</w:t>
      </w:r>
      <w:r>
        <w:rPr>
          <w:rFonts w:cstheme="minorHAnsi"/>
          <w:color w:val="404040" w:themeColor="text1" w:themeTint="BF"/>
          <w:sz w:val="20"/>
          <w:szCs w:val="20"/>
        </w:rPr>
        <w:t xml:space="preserve"> complete the following while being observed by the assessor:</w:t>
      </w:r>
    </w:p>
    <w:p w14:paraId="397D61F7" w14:textId="77777777" w:rsidR="00484FDF" w:rsidRPr="00484FDF" w:rsidRDefault="00484FDF" w:rsidP="00484FDF">
      <w:pPr>
        <w:pStyle w:val="ListParagraph"/>
        <w:numPr>
          <w:ilvl w:val="0"/>
          <w:numId w:val="1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484FDF">
        <w:rPr>
          <w:rFonts w:cstheme="minorHAnsi"/>
          <w:color w:val="404040" w:themeColor="text1" w:themeTint="BF"/>
          <w:sz w:val="20"/>
          <w:szCs w:val="20"/>
        </w:rPr>
        <w:t xml:space="preserve">Accomplish an incident report form. </w:t>
      </w:r>
    </w:p>
    <w:p w14:paraId="1A24018C" w14:textId="78DB0EC9" w:rsidR="00484FDF" w:rsidRPr="00484FDF" w:rsidRDefault="00484FDF" w:rsidP="00484FDF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 xml:space="preserve">They must use their </w:t>
      </w:r>
      <w:r w:rsidRPr="00484FDF">
        <w:rPr>
          <w:rFonts w:cstheme="minorHAnsi"/>
          <w:color w:val="404040" w:themeColor="text1" w:themeTint="BF"/>
          <w:sz w:val="20"/>
          <w:szCs w:val="20"/>
        </w:rPr>
        <w:t xml:space="preserve">organisation’s template for reporting incidents related to breaches in infection control. </w:t>
      </w:r>
      <w:r w:rsidR="00362CFD">
        <w:rPr>
          <w:rFonts w:cstheme="minorHAnsi"/>
          <w:color w:val="404040" w:themeColor="text1" w:themeTint="BF"/>
          <w:sz w:val="20"/>
          <w:szCs w:val="20"/>
        </w:rPr>
        <w:t xml:space="preserve">They </w:t>
      </w:r>
      <w:r w:rsidRPr="00484FDF">
        <w:rPr>
          <w:rFonts w:cstheme="minorHAnsi"/>
          <w:color w:val="404040" w:themeColor="text1" w:themeTint="BF"/>
          <w:sz w:val="20"/>
          <w:szCs w:val="20"/>
        </w:rPr>
        <w:t>may also use the Incident Report template provided along with this workbook.</w:t>
      </w:r>
    </w:p>
    <w:p w14:paraId="725C0FE7" w14:textId="742A507F" w:rsidR="00484FDF" w:rsidRPr="00484FDF" w:rsidRDefault="00484FDF" w:rsidP="00484FDF">
      <w:pPr>
        <w:pStyle w:val="ListParagraph"/>
        <w:numPr>
          <w:ilvl w:val="0"/>
          <w:numId w:val="1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484FDF">
        <w:rPr>
          <w:rFonts w:cstheme="minorHAnsi"/>
          <w:color w:val="404040" w:themeColor="text1" w:themeTint="BF"/>
          <w:sz w:val="20"/>
          <w:szCs w:val="20"/>
        </w:rPr>
        <w:t xml:space="preserve">Meet with </w:t>
      </w:r>
      <w:r w:rsidR="00362CFD">
        <w:rPr>
          <w:rFonts w:cstheme="minorHAnsi"/>
          <w:color w:val="404040" w:themeColor="text1" w:themeTint="BF"/>
          <w:sz w:val="20"/>
          <w:szCs w:val="20"/>
        </w:rPr>
        <w:t xml:space="preserve">their </w:t>
      </w:r>
      <w:r w:rsidRPr="00484FDF">
        <w:rPr>
          <w:rFonts w:cstheme="minorHAnsi"/>
          <w:color w:val="404040" w:themeColor="text1" w:themeTint="BF"/>
          <w:sz w:val="20"/>
          <w:szCs w:val="20"/>
        </w:rPr>
        <w:t xml:space="preserve">supervisor, manager or responsible authorities to report the incident. </w:t>
      </w:r>
    </w:p>
    <w:p w14:paraId="50DB0C06" w14:textId="2ECDF155" w:rsidR="00484FDF" w:rsidRPr="00484FDF" w:rsidRDefault="00484FDF" w:rsidP="00484FDF">
      <w:pPr>
        <w:pStyle w:val="ListParagraph"/>
        <w:numPr>
          <w:ilvl w:val="0"/>
          <w:numId w:val="1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484FDF">
        <w:rPr>
          <w:rFonts w:cstheme="minorHAnsi"/>
          <w:color w:val="404040" w:themeColor="text1" w:themeTint="BF"/>
          <w:sz w:val="20"/>
          <w:szCs w:val="20"/>
        </w:rPr>
        <w:t>Seek advice from</w:t>
      </w:r>
      <w:r w:rsidR="00362CFD">
        <w:rPr>
          <w:rFonts w:cstheme="minorHAnsi"/>
          <w:color w:val="404040" w:themeColor="text1" w:themeTint="BF"/>
          <w:sz w:val="20"/>
          <w:szCs w:val="20"/>
        </w:rPr>
        <w:t xml:space="preserve"> their </w:t>
      </w:r>
      <w:r w:rsidRPr="00484FDF">
        <w:rPr>
          <w:rFonts w:cstheme="minorHAnsi"/>
          <w:color w:val="404040" w:themeColor="text1" w:themeTint="BF"/>
          <w:sz w:val="20"/>
          <w:szCs w:val="20"/>
        </w:rPr>
        <w:t xml:space="preserve">supervisor, manager or responsible authorities for other actions </w:t>
      </w:r>
      <w:r w:rsidR="00362CFD">
        <w:rPr>
          <w:rFonts w:cstheme="minorHAnsi"/>
          <w:color w:val="404040" w:themeColor="text1" w:themeTint="BF"/>
          <w:sz w:val="20"/>
          <w:szCs w:val="20"/>
        </w:rPr>
        <w:t xml:space="preserve">they </w:t>
      </w:r>
      <w:r w:rsidRPr="00484FDF">
        <w:rPr>
          <w:rFonts w:cstheme="minorHAnsi"/>
          <w:color w:val="404040" w:themeColor="text1" w:themeTint="BF"/>
          <w:sz w:val="20"/>
          <w:szCs w:val="20"/>
        </w:rPr>
        <w:t xml:space="preserve">must take to address the incident. </w:t>
      </w:r>
    </w:p>
    <w:p w14:paraId="5B8D02B4" w14:textId="7B2E036B" w:rsidR="00CC46FB" w:rsidRPr="005620D3" w:rsidRDefault="00CC46FB" w:rsidP="00317FF0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="00C667AC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381D7001" w14:textId="77777777" w:rsidR="007857E5" w:rsidRPr="007857E5" w:rsidRDefault="007857E5" w:rsidP="007857E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857E5">
        <w:rPr>
          <w:rFonts w:cstheme="minorHAnsi"/>
          <w:color w:val="404040" w:themeColor="text1" w:themeTint="BF"/>
          <w:sz w:val="20"/>
          <w:szCs w:val="20"/>
        </w:rPr>
        <w:t>Practical knowledge of procedures relevant to documenting and reporting breaches in infection control</w:t>
      </w:r>
    </w:p>
    <w:p w14:paraId="3902792C" w14:textId="477AD6C6" w:rsidR="00CC46FB" w:rsidRPr="007857E5" w:rsidRDefault="007857E5" w:rsidP="007857E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857E5">
        <w:rPr>
          <w:rFonts w:cstheme="minorHAnsi"/>
          <w:color w:val="404040" w:themeColor="text1" w:themeTint="BF"/>
          <w:sz w:val="20"/>
          <w:szCs w:val="20"/>
        </w:rPr>
        <w:t>Practical skills relevant to reporting breaches in infection control</w:t>
      </w:r>
    </w:p>
    <w:p w14:paraId="247FC5F2" w14:textId="77777777" w:rsidR="002F29A7" w:rsidRPr="005620D3" w:rsidRDefault="002F29A7" w:rsidP="00317FF0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317FF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317FF0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1371EBE8" w14:textId="34C65CD0" w:rsidR="008456BF" w:rsidRPr="007760E1" w:rsidRDefault="008456BF" w:rsidP="00317FF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7760E1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this assessment. </w:t>
      </w:r>
    </w:p>
    <w:p w14:paraId="0ECCF822" w14:textId="0DABE73F" w:rsidR="008456BF" w:rsidRPr="007760E1" w:rsidRDefault="008456BF" w:rsidP="00317FF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760E1">
        <w:rPr>
          <w:rFonts w:cstheme="minorHAnsi"/>
          <w:color w:val="404040" w:themeColor="text1" w:themeTint="BF"/>
          <w:sz w:val="20"/>
          <w:szCs w:val="20"/>
        </w:rPr>
        <w:t>Contextualise the criteria in this observation form so that they align with</w:t>
      </w:r>
      <w:r w:rsidR="007760E1" w:rsidRPr="007760E1">
        <w:rPr>
          <w:rFonts w:cstheme="minorHAnsi"/>
          <w:color w:val="404040" w:themeColor="text1" w:themeTint="BF"/>
          <w:sz w:val="20"/>
          <w:szCs w:val="20"/>
        </w:rPr>
        <w:t xml:space="preserve"> organisational policies and procedures relevant to documenting and reporting breaches in infection control.</w:t>
      </w:r>
    </w:p>
    <w:p w14:paraId="25769EFB" w14:textId="696DDD6F" w:rsidR="008456BF" w:rsidRPr="008456BF" w:rsidRDefault="008456BF" w:rsidP="00317FF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456BF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33DF9BAE" w14:textId="372E7041" w:rsidR="00AE719F" w:rsidRPr="005620D3" w:rsidRDefault="00AE719F" w:rsidP="00317FF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620D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4A6943A8" w:rsidR="001A1865" w:rsidRDefault="00AE719F" w:rsidP="00317FF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54E6EE1D" w14:textId="634F4236" w:rsidR="00606D92" w:rsidRPr="008456BF" w:rsidRDefault="008456BF" w:rsidP="00317FF0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5620D3" w:rsidRDefault="0039482B" w:rsidP="00317FF0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538D4343" w:rsidR="00123874" w:rsidRPr="005620D3" w:rsidRDefault="00123874" w:rsidP="00317FF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317FF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317FF0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317FF0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317FF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317FF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317FF0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317FF0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317FF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317FF0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0BE9085A" w14:textId="77777777" w:rsidR="007B5619" w:rsidRDefault="007B5619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569E2472" w:rsidR="00E672A6" w:rsidRPr="005620D3" w:rsidRDefault="00E672A6" w:rsidP="00317FF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317FF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317FF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317FF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317FF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317FF0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317FF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317FF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317FF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317FF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317FF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317FF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317FF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011D486C" w14:textId="05F21D7F" w:rsidR="0023762E" w:rsidRDefault="0023762E"/>
    <w:p w14:paraId="493E8CBE" w14:textId="58F394FE" w:rsidR="005F4237" w:rsidRPr="005620D3" w:rsidRDefault="005F4237" w:rsidP="00317FF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8456BF" w:rsidRPr="005620D3" w14:paraId="4A2D3699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227B2B7" w14:textId="4C3BD3C2" w:rsidR="008456BF" w:rsidRPr="005620D3" w:rsidRDefault="008456BF" w:rsidP="00317FF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D84BDCF" w14:textId="6358E728" w:rsidR="008456BF" w:rsidRPr="005620D3" w:rsidRDefault="006B212A" w:rsidP="00317FF0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7FFC4CA" w14:textId="35823AAA" w:rsidR="008456BF" w:rsidRPr="005620D3" w:rsidRDefault="006B212A" w:rsidP="00317FF0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8456BF" w:rsidRPr="005620D3" w14:paraId="2CD5995A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33E7BB8" w14:textId="52EFCA54" w:rsidR="008456BF" w:rsidRDefault="008456BF" w:rsidP="00317FF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D37C7" w14:textId="0BED23CD" w:rsidR="008456BF" w:rsidRDefault="006B212A" w:rsidP="00317FF0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EF1C9C0" w14:textId="3932D09D" w:rsidR="008456BF" w:rsidRDefault="006B212A" w:rsidP="00317FF0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5620D3" w:rsidRPr="005620D3" w14:paraId="068B11CD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09F89D38" w:rsidR="005F4237" w:rsidRPr="005620D3" w:rsidRDefault="005F4237" w:rsidP="00317FF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90F3F12" w:rsidR="005F4237" w:rsidRPr="005620D3" w:rsidRDefault="005F4237" w:rsidP="00317FF0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B0036" w:rsidRPr="00F84DB3" w14:paraId="2F88DBC7" w14:textId="77777777" w:rsidTr="00A71AD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8D998C1" w14:textId="77777777" w:rsidR="006B0036" w:rsidRPr="005620D3" w:rsidRDefault="006B0036" w:rsidP="00A71AD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EC5F94F" w14:textId="77777777" w:rsidR="006B0036" w:rsidRPr="00F84DB3" w:rsidRDefault="006B212A" w:rsidP="00A71AD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07198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036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B0036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 workplace/organisation or similar environment</w:t>
            </w:r>
          </w:p>
          <w:p w14:paraId="7BFA1354" w14:textId="77777777" w:rsidR="006B0036" w:rsidRDefault="006B212A" w:rsidP="00A71AD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743310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036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B0036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B0036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’s template for reporting breaches in infection control</w:t>
            </w:r>
          </w:p>
          <w:p w14:paraId="43C4703B" w14:textId="77777777" w:rsidR="006B0036" w:rsidRPr="00A620DC" w:rsidRDefault="006B212A" w:rsidP="00A71AD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25987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036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B0036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B0036">
              <w:rPr>
                <w:rFonts w:cstheme="minorHAnsi"/>
                <w:color w:val="404040" w:themeColor="text1" w:themeTint="BF"/>
                <w:sz w:val="20"/>
                <w:szCs w:val="20"/>
              </w:rPr>
              <w:t>Individuals to report the incident to, including:</w:t>
            </w:r>
          </w:p>
          <w:p w14:paraId="621264DE" w14:textId="77777777" w:rsidR="006B0036" w:rsidRPr="00F84DB3" w:rsidRDefault="006B212A" w:rsidP="00A71ADB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59218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036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B0036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B0036">
              <w:rPr>
                <w:rFonts w:cstheme="minorHAnsi"/>
                <w:color w:val="404040" w:themeColor="text1" w:themeTint="BF"/>
                <w:sz w:val="20"/>
                <w:szCs w:val="20"/>
              </w:rPr>
              <w:t>Supervisor</w:t>
            </w:r>
          </w:p>
          <w:p w14:paraId="76B485E4" w14:textId="77777777" w:rsidR="006B0036" w:rsidRPr="00F84DB3" w:rsidRDefault="006B212A" w:rsidP="00A71ADB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944441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036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B0036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B0036">
              <w:rPr>
                <w:rFonts w:cstheme="minorHAnsi"/>
                <w:color w:val="404040" w:themeColor="text1" w:themeTint="BF"/>
                <w:sz w:val="20"/>
                <w:szCs w:val="20"/>
              </w:rPr>
              <w:t>Manager</w:t>
            </w:r>
          </w:p>
          <w:p w14:paraId="06817597" w14:textId="77777777" w:rsidR="006B0036" w:rsidRPr="00F84DB3" w:rsidRDefault="006B212A" w:rsidP="00A71ADB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08783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036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B0036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B0036">
              <w:rPr>
                <w:rFonts w:cstheme="minorHAnsi"/>
                <w:color w:val="404040" w:themeColor="text1" w:themeTint="BF"/>
                <w:sz w:val="20"/>
                <w:szCs w:val="20"/>
              </w:rPr>
              <w:t>Responsible authorities</w:t>
            </w:r>
          </w:p>
        </w:tc>
      </w:tr>
      <w:tr w:rsidR="006B0036" w:rsidRPr="00890AB3" w14:paraId="56FD402C" w14:textId="77777777" w:rsidTr="00A71AD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064246E" w14:textId="77777777" w:rsidR="006B0036" w:rsidRPr="005620D3" w:rsidRDefault="006B0036" w:rsidP="00A71AD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B5D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CD66036" w14:textId="77777777" w:rsidR="006B0036" w:rsidRPr="00E15B59" w:rsidRDefault="006B0036" w:rsidP="00A71AD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1735BFB3" w14:textId="77777777" w:rsidR="006B0036" w:rsidRPr="00D443DD" w:rsidRDefault="006B212A" w:rsidP="00A71ADB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15562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036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B0036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B0036" w:rsidRPr="00803358">
              <w:rPr>
                <w:rFonts w:cstheme="minorHAnsi"/>
                <w:color w:val="404040" w:themeColor="text1" w:themeTint="BF"/>
                <w:sz w:val="20"/>
                <w:szCs w:val="20"/>
              </w:rPr>
              <w:t>Commonwealth state or territory legislation</w:t>
            </w:r>
          </w:p>
          <w:p w14:paraId="040805D4" w14:textId="77777777" w:rsidR="006B0036" w:rsidRPr="00D443DD" w:rsidRDefault="006B212A" w:rsidP="00A71ADB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726759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036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B0036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Industry frameworks</w:t>
            </w:r>
          </w:p>
          <w:p w14:paraId="42D45AA6" w14:textId="77777777" w:rsidR="006B0036" w:rsidRDefault="006B212A" w:rsidP="00A71ADB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17364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036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B0036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, policies, and procedures</w:t>
            </w:r>
          </w:p>
          <w:p w14:paraId="67A67AD4" w14:textId="77777777" w:rsidR="006B0036" w:rsidRDefault="006B212A" w:rsidP="00511669">
            <w:pPr>
              <w:pStyle w:val="ListParagraph"/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6167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036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B0036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B0036" w:rsidRPr="003E3EB3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al policies and procedures relevant to documenting breaches in infection control</w:t>
            </w:r>
          </w:p>
          <w:p w14:paraId="78C2FFC3" w14:textId="77777777" w:rsidR="006B0036" w:rsidRPr="008B4445" w:rsidRDefault="006B212A" w:rsidP="00511669">
            <w:pPr>
              <w:pStyle w:val="ListParagraph"/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771686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0036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B0036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B0036" w:rsidRPr="003E3E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Organisational policies and procedures relevant to </w:t>
            </w:r>
            <w:r w:rsidR="006B003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reporting </w:t>
            </w:r>
            <w:r w:rsidR="006B0036" w:rsidRPr="003E3EB3">
              <w:rPr>
                <w:rFonts w:cstheme="minorHAnsi"/>
                <w:color w:val="404040" w:themeColor="text1" w:themeTint="BF"/>
                <w:sz w:val="20"/>
                <w:szCs w:val="20"/>
              </w:rPr>
              <w:t>breaches in infection control</w:t>
            </w:r>
          </w:p>
          <w:p w14:paraId="6BDAD97E" w14:textId="77777777" w:rsidR="006B0036" w:rsidRPr="00E15B59" w:rsidRDefault="006B0036" w:rsidP="00A71AD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45D6A824" w14:textId="77777777" w:rsidR="006B0036" w:rsidRPr="00890AB3" w:rsidRDefault="006B0036" w:rsidP="00A71ADB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74BF658" w14:textId="77777777" w:rsidR="00EC285D" w:rsidRPr="007B5619" w:rsidRDefault="00EC285D">
      <w:pPr>
        <w:rPr>
          <w:sz w:val="4"/>
          <w:szCs w:val="4"/>
        </w:rPr>
      </w:pPr>
      <w:r w:rsidRPr="007B5619">
        <w:rPr>
          <w:sz w:val="4"/>
          <w:szCs w:val="4"/>
        </w:rPr>
        <w:br w:type="page"/>
      </w:r>
    </w:p>
    <w:p w14:paraId="4288BEC9" w14:textId="6C3E6CED" w:rsidR="0060042F" w:rsidRPr="005620D3" w:rsidRDefault="0060042F" w:rsidP="00317FF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6F4B9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317FF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317FF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317FF0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317FF0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317FF0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317FF0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6B212A" w:rsidP="00317FF0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317FF0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6B212A" w:rsidP="00317FF0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4BA732E" w:rsidR="00B52831" w:rsidRPr="005620D3" w:rsidRDefault="00B52831" w:rsidP="00317FF0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A9716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6B212A" w:rsidP="00317FF0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53F6FF8D" w:rsidR="00B52831" w:rsidRPr="005620D3" w:rsidRDefault="00B52831" w:rsidP="00317FF0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</w:t>
            </w:r>
            <w:r w:rsidR="007C7ED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6B212A" w:rsidP="00317FF0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317FF0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6B212A" w:rsidP="00317FF0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317FF0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6B212A" w:rsidP="00317FF0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4747A4BF" w14:textId="77777777" w:rsidR="00B43B08" w:rsidRDefault="00B43B08" w:rsidP="00317FF0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BD4B91F" w14:textId="59E8C63C" w:rsidR="008456BF" w:rsidRPr="005620D3" w:rsidRDefault="008456BF" w:rsidP="00317FF0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 xml:space="preserve">Observation Form </w:t>
      </w:r>
    </w:p>
    <w:p w14:paraId="6A3D1691" w14:textId="77777777" w:rsidR="00BC6B0F" w:rsidRPr="00CD0CD1" w:rsidRDefault="00BC6B0F" w:rsidP="00BC6B0F">
      <w:pPr>
        <w:jc w:val="both"/>
        <w:rPr>
          <w:color w:val="404040" w:themeColor="text1" w:themeTint="BF"/>
          <w:sz w:val="20"/>
          <w:szCs w:val="20"/>
        </w:rPr>
      </w:pPr>
      <w:r w:rsidRPr="00A03F52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Pr="00A03F52">
        <w:rPr>
          <w:color w:val="404040" w:themeColor="text1" w:themeTint="BF"/>
          <w:sz w:val="20"/>
          <w:szCs w:val="20"/>
        </w:rPr>
        <w:t xml:space="preserve">Before the assessment, the criteria listed below must be contextualised further to reflect the </w:t>
      </w:r>
      <w:r>
        <w:rPr>
          <w:color w:val="404040" w:themeColor="text1" w:themeTint="BF"/>
          <w:sz w:val="20"/>
          <w:szCs w:val="20"/>
        </w:rPr>
        <w:t xml:space="preserve">organisational policies and procedures relevant to documenting and reporting breaches </w:t>
      </w:r>
      <w:r w:rsidRPr="00A03F52">
        <w:rPr>
          <w:color w:val="404040" w:themeColor="text1" w:themeTint="BF"/>
          <w:sz w:val="20"/>
          <w:szCs w:val="20"/>
        </w:rPr>
        <w:t xml:space="preserve">in </w:t>
      </w:r>
      <w:r>
        <w:rPr>
          <w:color w:val="404040" w:themeColor="text1" w:themeTint="BF"/>
          <w:sz w:val="20"/>
          <w:szCs w:val="20"/>
        </w:rPr>
        <w:t xml:space="preserve">infection control. For a satisfactory performance, the candidate must follow these policies and procedures when documenting and reporting breaches </w:t>
      </w:r>
      <w:r w:rsidRPr="00A03F52">
        <w:rPr>
          <w:color w:val="404040" w:themeColor="text1" w:themeTint="BF"/>
          <w:sz w:val="20"/>
          <w:szCs w:val="20"/>
        </w:rPr>
        <w:t xml:space="preserve">in </w:t>
      </w:r>
      <w:r>
        <w:rPr>
          <w:color w:val="404040" w:themeColor="text1" w:themeTint="BF"/>
          <w:sz w:val="20"/>
          <w:szCs w:val="20"/>
        </w:rPr>
        <w:t>infection control.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BC6B0F" w:rsidRPr="005620D3" w14:paraId="454FF106" w14:textId="77777777" w:rsidTr="00A71ADB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4497A47F" w14:textId="77777777" w:rsidR="00BC6B0F" w:rsidRPr="005620D3" w:rsidRDefault="00BC6B0F" w:rsidP="00A71AD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is workplace task: 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088E8497" w14:textId="77777777" w:rsidR="00BC6B0F" w:rsidRPr="005620D3" w:rsidRDefault="00BC6B0F" w:rsidP="00A71AD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E815046" w14:textId="77777777" w:rsidR="00BC6B0F" w:rsidRPr="005620D3" w:rsidRDefault="00BC6B0F" w:rsidP="00A71AD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1F168D8" w14:textId="77777777" w:rsidR="00BC6B0F" w:rsidRPr="005620D3" w:rsidRDefault="00BC6B0F" w:rsidP="00A71AD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3E2EFE" w:rsidRPr="007D0A1A" w14:paraId="48DB7244" w14:textId="77777777" w:rsidTr="00A71ADB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6DE42C1" w14:textId="77777777" w:rsidR="003E2EFE" w:rsidRDefault="003E2EFE" w:rsidP="003E2EFE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orms the following of the incident that occurred (tick all that applies):</w:t>
            </w:r>
          </w:p>
          <w:p w14:paraId="37B3BC35" w14:textId="77777777" w:rsidR="003E2EFE" w:rsidRDefault="003E2EFE" w:rsidP="003E2EFE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ervisor</w:t>
            </w:r>
          </w:p>
          <w:p w14:paraId="05480BC8" w14:textId="77777777" w:rsidR="003E2EFE" w:rsidRDefault="003E2EFE" w:rsidP="003E2EFE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nager</w:t>
            </w:r>
          </w:p>
          <w:p w14:paraId="37F8B8EB" w14:textId="77777777" w:rsidR="003E2EFE" w:rsidRDefault="003E2EFE" w:rsidP="003E2EFE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sponsible authority: 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  <w:p w14:paraId="5BDAF13A" w14:textId="77777777" w:rsidR="003E2EFE" w:rsidRPr="004A3189" w:rsidRDefault="003E2EFE" w:rsidP="003E2EFE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 xml:space="preserve">How the above party was informed: 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9652073" w14:textId="77AD42FF" w:rsidR="003E2EFE" w:rsidRPr="007D0A1A" w:rsidRDefault="006B212A" w:rsidP="003E2EF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08159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EF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2EF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5613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EF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2EF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79AC893" w14:textId="77777777" w:rsidR="003E2EFE" w:rsidRPr="007D0A1A" w:rsidRDefault="003E2EFE" w:rsidP="003E2EFE">
            <w:pPr>
              <w:ind w:left="0" w:right="29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80D7F5A" w14:textId="77777777" w:rsidR="003E2EFE" w:rsidRPr="007D0A1A" w:rsidRDefault="003E2EFE" w:rsidP="003E2EFE">
            <w:pPr>
              <w:ind w:left="0" w:right="29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3E2EFE" w:rsidRPr="007D0A1A" w14:paraId="732ABAE9" w14:textId="77777777" w:rsidTr="00A71ADB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5BB7AFD" w14:textId="77777777" w:rsidR="003E2EFE" w:rsidRPr="00CB1844" w:rsidRDefault="003E2EFE" w:rsidP="003E2EFE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ets a meeting with the identified party/parties to discuss the breach in infection control.</w:t>
            </w:r>
            <w:r w:rsidRPr="00CB1844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2469FF0C" w14:textId="781A0CCE" w:rsidR="003E2EFE" w:rsidRPr="0081434B" w:rsidRDefault="006B212A" w:rsidP="003E2EF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39262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EF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2EF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74074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EF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2EF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16A3F9C" w14:textId="77777777" w:rsidR="003E2EFE" w:rsidRPr="007D0A1A" w:rsidRDefault="003E2EFE" w:rsidP="003E2EFE">
            <w:pPr>
              <w:ind w:left="0" w:right="29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4170BC1" w14:textId="77777777" w:rsidR="003E2EFE" w:rsidRPr="007D0A1A" w:rsidRDefault="003E2EFE" w:rsidP="003E2EFE">
            <w:pPr>
              <w:ind w:left="0" w:right="29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BC6B0F" w:rsidRPr="007D0A1A" w14:paraId="00EDEF61" w14:textId="77777777" w:rsidTr="00A71ADB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95167A4" w14:textId="77777777" w:rsidR="00BC6B0F" w:rsidRDefault="00BC6B0F" w:rsidP="00A71ADB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scusses the details of the incident during the meeting.</w:t>
            </w:r>
          </w:p>
          <w:p w14:paraId="5301E71A" w14:textId="77777777" w:rsidR="00BC6B0F" w:rsidRPr="00C46563" w:rsidRDefault="00BC6B0F" w:rsidP="00A71ADB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details discussed must match those in the Incident Report completed by the candidate. This includes:</w:t>
            </w:r>
          </w:p>
        </w:tc>
        <w:tc>
          <w:tcPr>
            <w:tcW w:w="793" w:type="pct"/>
            <w:shd w:val="clear" w:color="auto" w:fill="auto"/>
          </w:tcPr>
          <w:p w14:paraId="0B0BB933" w14:textId="77777777" w:rsidR="00BC6B0F" w:rsidRPr="007D0A1A" w:rsidRDefault="00BC6B0F" w:rsidP="00A71ADB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BCC8A74" w14:textId="77777777" w:rsidR="00BC6B0F" w:rsidRPr="007D0A1A" w:rsidRDefault="00BC6B0F" w:rsidP="00A71ADB">
            <w:pPr>
              <w:ind w:left="0" w:right="29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0E8756E" w14:textId="77777777" w:rsidR="00BC6B0F" w:rsidRPr="007D0A1A" w:rsidRDefault="00BC6B0F" w:rsidP="00A71ADB">
            <w:pPr>
              <w:ind w:left="0" w:right="29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3E2EFE" w:rsidRPr="007D0A1A" w14:paraId="1ABB5F60" w14:textId="77777777" w:rsidTr="00A71ADB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3051DBA" w14:textId="77777777" w:rsidR="003E2EFE" w:rsidRDefault="003E2EFE" w:rsidP="003E2EFE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ny breach in infection control, e.g. incidents that may result in the transmission of infection</w:t>
            </w:r>
          </w:p>
        </w:tc>
        <w:tc>
          <w:tcPr>
            <w:tcW w:w="793" w:type="pct"/>
            <w:shd w:val="clear" w:color="auto" w:fill="auto"/>
          </w:tcPr>
          <w:p w14:paraId="365238F8" w14:textId="2712CEAD" w:rsidR="003E2EFE" w:rsidRPr="0081434B" w:rsidRDefault="006B212A" w:rsidP="003E2EF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7060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EF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2EF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4817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EF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2EF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B606394" w14:textId="77777777" w:rsidR="003E2EFE" w:rsidRPr="007D0A1A" w:rsidRDefault="003E2EFE" w:rsidP="003E2EFE">
            <w:pPr>
              <w:ind w:left="0" w:right="29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BD8E44F" w14:textId="77777777" w:rsidR="003E2EFE" w:rsidRPr="007D0A1A" w:rsidRDefault="003E2EFE" w:rsidP="003E2EFE">
            <w:pPr>
              <w:ind w:left="0" w:right="29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3E2EFE" w:rsidRPr="007D0A1A" w14:paraId="2BF55F2B" w14:textId="77777777" w:rsidTr="00A71ADB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146B3F4" w14:textId="77777777" w:rsidR="003E2EFE" w:rsidRPr="00FA5193" w:rsidRDefault="003E2EFE" w:rsidP="003E2EFE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and time of the incident, e.g. when the incident happened</w:t>
            </w:r>
          </w:p>
        </w:tc>
        <w:tc>
          <w:tcPr>
            <w:tcW w:w="793" w:type="pct"/>
            <w:shd w:val="clear" w:color="auto" w:fill="auto"/>
          </w:tcPr>
          <w:p w14:paraId="30725575" w14:textId="0F2639D0" w:rsidR="003E2EFE" w:rsidRPr="0081434B" w:rsidRDefault="006B212A" w:rsidP="003E2EF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0007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EF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2EF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56815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EF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2EF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D453DBA" w14:textId="77777777" w:rsidR="003E2EFE" w:rsidRPr="007D0A1A" w:rsidRDefault="003E2EFE" w:rsidP="003E2EFE">
            <w:pPr>
              <w:ind w:left="0" w:right="29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45DC257" w14:textId="77777777" w:rsidR="003E2EFE" w:rsidRPr="007D0A1A" w:rsidRDefault="003E2EFE" w:rsidP="003E2EFE">
            <w:pPr>
              <w:ind w:left="0" w:right="29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3E2EFE" w:rsidRPr="007D0A1A" w14:paraId="36CF3265" w14:textId="77777777" w:rsidTr="00A71ADB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F50CD1C" w14:textId="77777777" w:rsidR="003E2EFE" w:rsidRPr="00FA5193" w:rsidRDefault="003E2EFE" w:rsidP="003E2EFE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ident location, e.g. where the incident happened</w:t>
            </w:r>
          </w:p>
        </w:tc>
        <w:tc>
          <w:tcPr>
            <w:tcW w:w="793" w:type="pct"/>
            <w:shd w:val="clear" w:color="auto" w:fill="auto"/>
          </w:tcPr>
          <w:p w14:paraId="59D998DE" w14:textId="5206C620" w:rsidR="003E2EFE" w:rsidRPr="0081434B" w:rsidRDefault="006B212A" w:rsidP="003E2EF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02683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EF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2EF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02741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EF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2EF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BCA537E" w14:textId="77777777" w:rsidR="003E2EFE" w:rsidRPr="007D0A1A" w:rsidRDefault="003E2EFE" w:rsidP="003E2EFE">
            <w:pPr>
              <w:ind w:left="0" w:right="29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BF1D041" w14:textId="77777777" w:rsidR="003E2EFE" w:rsidRPr="007D0A1A" w:rsidRDefault="003E2EFE" w:rsidP="003E2EFE">
            <w:pPr>
              <w:ind w:left="0" w:right="29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3E2EFE" w:rsidRPr="007D0A1A" w14:paraId="51E7AB1B" w14:textId="77777777" w:rsidTr="00A71ADB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5CD0C01" w14:textId="77777777" w:rsidR="003E2EFE" w:rsidRDefault="003E2EFE" w:rsidP="003E2EFE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eneral description of the incident, e.g. what happened</w:t>
            </w:r>
          </w:p>
        </w:tc>
        <w:tc>
          <w:tcPr>
            <w:tcW w:w="793" w:type="pct"/>
            <w:shd w:val="clear" w:color="auto" w:fill="auto"/>
          </w:tcPr>
          <w:p w14:paraId="66526EDC" w14:textId="646460E7" w:rsidR="003E2EFE" w:rsidRPr="0081434B" w:rsidRDefault="006B212A" w:rsidP="003E2EF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53256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EF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2EF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36936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EF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2EF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373C85D" w14:textId="77777777" w:rsidR="003E2EFE" w:rsidRPr="007D0A1A" w:rsidRDefault="003E2EFE" w:rsidP="003E2EFE">
            <w:pPr>
              <w:ind w:left="0" w:right="29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BDA547B" w14:textId="77777777" w:rsidR="003E2EFE" w:rsidRPr="007D0A1A" w:rsidRDefault="003E2EFE" w:rsidP="003E2EFE">
            <w:pPr>
              <w:ind w:left="0" w:right="29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3E2EFE" w:rsidRPr="007D0A1A" w14:paraId="521224C9" w14:textId="77777777" w:rsidTr="00A71ADB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F9BFC08" w14:textId="77777777" w:rsidR="003E2EFE" w:rsidRDefault="003E2EFE" w:rsidP="003E2EFE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sk management strategies implemented to address the breach in infection control</w:t>
            </w:r>
          </w:p>
        </w:tc>
        <w:tc>
          <w:tcPr>
            <w:tcW w:w="793" w:type="pct"/>
            <w:shd w:val="clear" w:color="auto" w:fill="auto"/>
          </w:tcPr>
          <w:p w14:paraId="5E2094D9" w14:textId="3048E103" w:rsidR="003E2EFE" w:rsidRPr="0081434B" w:rsidRDefault="006B212A" w:rsidP="003E2EF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84234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EF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2EF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59088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EF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2EF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2FB2FC9" w14:textId="77777777" w:rsidR="003E2EFE" w:rsidRPr="007D0A1A" w:rsidRDefault="003E2EFE" w:rsidP="003E2EFE">
            <w:pPr>
              <w:ind w:left="0" w:right="29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964FB87" w14:textId="77777777" w:rsidR="003E2EFE" w:rsidRPr="007D0A1A" w:rsidRDefault="003E2EFE" w:rsidP="003E2EFE">
            <w:pPr>
              <w:ind w:left="0" w:right="29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0E9E6EF5" w14:textId="77777777" w:rsidR="00671C91" w:rsidRPr="00671C91" w:rsidRDefault="00671C91">
      <w:pPr>
        <w:rPr>
          <w:sz w:val="4"/>
          <w:szCs w:val="4"/>
        </w:rPr>
      </w:pPr>
      <w:r w:rsidRPr="00671C91">
        <w:rPr>
          <w:sz w:val="4"/>
          <w:szCs w:val="4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671C91" w:rsidRPr="005620D3" w14:paraId="1DF885E7" w14:textId="77777777" w:rsidTr="00B749B0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216D1DA3" w14:textId="77777777" w:rsidR="00671C91" w:rsidRPr="005620D3" w:rsidRDefault="00671C91" w:rsidP="00B749B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is workplace task: 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7216C20A" w14:textId="77777777" w:rsidR="00671C91" w:rsidRPr="005620D3" w:rsidRDefault="00671C91" w:rsidP="00B749B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E1EF2F0" w14:textId="77777777" w:rsidR="00671C91" w:rsidRPr="005620D3" w:rsidRDefault="00671C91" w:rsidP="00B749B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45AE463" w14:textId="77777777" w:rsidR="00671C91" w:rsidRPr="005620D3" w:rsidRDefault="00671C91" w:rsidP="00B749B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3E2EFE" w:rsidRPr="007D0A1A" w14:paraId="5C89C937" w14:textId="77777777" w:rsidTr="00A71ADB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D1A1C72" w14:textId="77777777" w:rsidR="003E2EFE" w:rsidRDefault="003E2EFE" w:rsidP="003E2EFE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eeks advice from the party/parties above for other actions they must take to address the incident.</w:t>
            </w:r>
          </w:p>
          <w:p w14:paraId="0DC20AB3" w14:textId="77777777" w:rsidR="003E2EFE" w:rsidRPr="00FA5193" w:rsidRDefault="003E2EFE" w:rsidP="003E2EFE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793" w:type="pct"/>
            <w:shd w:val="clear" w:color="auto" w:fill="auto"/>
          </w:tcPr>
          <w:p w14:paraId="68211ADD" w14:textId="7D3852DA" w:rsidR="003E2EFE" w:rsidRPr="0081434B" w:rsidRDefault="003E2EFE" w:rsidP="003E2EF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9108612" w14:textId="371D61A9" w:rsidR="003E2EFE" w:rsidRPr="007D0A1A" w:rsidRDefault="003E2EFE" w:rsidP="003E2EFE">
            <w:pPr>
              <w:ind w:left="0" w:right="29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9F44F0E" w14:textId="3462387A" w:rsidR="003E2EFE" w:rsidRPr="007D0A1A" w:rsidRDefault="003E2EFE" w:rsidP="003E2EFE">
            <w:pPr>
              <w:ind w:left="0" w:right="29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3E2EFE" w:rsidRPr="007D0A1A" w14:paraId="46E29638" w14:textId="77777777" w:rsidTr="00A71ADB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CF929DC" w14:textId="77777777" w:rsidR="003E2EFE" w:rsidRPr="00FA5193" w:rsidRDefault="003E2EFE" w:rsidP="003E2EFE">
            <w:pPr>
              <w:pStyle w:val="ListParagraph"/>
              <w:numPr>
                <w:ilvl w:val="0"/>
                <w:numId w:val="4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ing if the actions they took were enough to address the incident</w:t>
            </w:r>
          </w:p>
        </w:tc>
        <w:tc>
          <w:tcPr>
            <w:tcW w:w="793" w:type="pct"/>
            <w:shd w:val="clear" w:color="auto" w:fill="auto"/>
          </w:tcPr>
          <w:p w14:paraId="6DC79F75" w14:textId="7B2B72BE" w:rsidR="003E2EFE" w:rsidRPr="0081434B" w:rsidRDefault="006B212A" w:rsidP="003E2EF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19021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EF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2EF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04622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EF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2EF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E3D30BC" w14:textId="77777777" w:rsidR="003E2EFE" w:rsidRPr="007D0A1A" w:rsidRDefault="003E2EFE" w:rsidP="003E2EFE">
            <w:pPr>
              <w:ind w:left="0" w:right="29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C835F0F" w14:textId="77777777" w:rsidR="003E2EFE" w:rsidRPr="007D0A1A" w:rsidRDefault="003E2EFE" w:rsidP="003E2EFE">
            <w:pPr>
              <w:ind w:left="0" w:right="29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3E2EFE" w:rsidRPr="007D0A1A" w14:paraId="03E0B1F7" w14:textId="77777777" w:rsidTr="00A71ADB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DA9BF07" w14:textId="77777777" w:rsidR="003E2EFE" w:rsidRPr="00FA5193" w:rsidRDefault="003E2EFE" w:rsidP="003E2EFE">
            <w:pPr>
              <w:pStyle w:val="ListParagraph"/>
              <w:numPr>
                <w:ilvl w:val="0"/>
                <w:numId w:val="4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ing if they missed any actions when addressing the incident</w:t>
            </w:r>
          </w:p>
        </w:tc>
        <w:tc>
          <w:tcPr>
            <w:tcW w:w="793" w:type="pct"/>
            <w:shd w:val="clear" w:color="auto" w:fill="auto"/>
          </w:tcPr>
          <w:p w14:paraId="741263D4" w14:textId="7AF152BD" w:rsidR="003E2EFE" w:rsidRPr="0081434B" w:rsidRDefault="006B212A" w:rsidP="003E2EF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19966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EF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2EF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59284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EF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2EF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08CB8A0" w14:textId="77777777" w:rsidR="003E2EFE" w:rsidRPr="007D0A1A" w:rsidRDefault="003E2EFE" w:rsidP="003E2EFE">
            <w:pPr>
              <w:ind w:left="0" w:right="29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193884D" w14:textId="77777777" w:rsidR="003E2EFE" w:rsidRPr="007D0A1A" w:rsidRDefault="003E2EFE" w:rsidP="003E2EFE">
            <w:pPr>
              <w:ind w:left="0" w:right="29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3E2EFE" w:rsidRPr="007D0A1A" w14:paraId="1203281E" w14:textId="77777777" w:rsidTr="00A71ADB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E18145A" w14:textId="77777777" w:rsidR="003E2EFE" w:rsidRPr="00FA5193" w:rsidRDefault="003E2EFE" w:rsidP="003E2EFE">
            <w:pPr>
              <w:pStyle w:val="ListParagraph"/>
              <w:numPr>
                <w:ilvl w:val="0"/>
                <w:numId w:val="4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ing if further actions are needed to fully address the incident</w:t>
            </w:r>
          </w:p>
        </w:tc>
        <w:tc>
          <w:tcPr>
            <w:tcW w:w="793" w:type="pct"/>
            <w:shd w:val="clear" w:color="auto" w:fill="auto"/>
          </w:tcPr>
          <w:p w14:paraId="5CD1AB0E" w14:textId="06CF1FE0" w:rsidR="003E2EFE" w:rsidRPr="0081434B" w:rsidRDefault="006B212A" w:rsidP="003E2EF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57369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EF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2EF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361828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EFE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2EFE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29C1EE3" w14:textId="77777777" w:rsidR="003E2EFE" w:rsidRPr="007D0A1A" w:rsidRDefault="003E2EFE" w:rsidP="003E2EFE">
            <w:pPr>
              <w:ind w:left="0" w:right="29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A59CC65" w14:textId="77777777" w:rsidR="003E2EFE" w:rsidRPr="007D0A1A" w:rsidRDefault="003E2EFE" w:rsidP="003E2EFE">
            <w:pPr>
              <w:ind w:left="0" w:right="29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0B3E25CE" w14:textId="77777777" w:rsidR="00BC6B0F" w:rsidRDefault="00BC6B0F" w:rsidP="00317FF0">
      <w:pPr>
        <w:spacing w:after="0"/>
        <w:rPr>
          <w:rFonts w:eastAsiaTheme="majorEastAsia" w:cstheme="minorHAnsi"/>
          <w:color w:val="404040" w:themeColor="text1" w:themeTint="BF"/>
          <w:sz w:val="24"/>
          <w:szCs w:val="24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B43B08">
        <w:trPr>
          <w:cantSplit/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317FF0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DCA0A28" w14:textId="69470DB8" w:rsidR="005402DA" w:rsidRPr="005620D3" w:rsidRDefault="005402DA" w:rsidP="00317FF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 whose name appears above, </w:t>
            </w:r>
            <w:r w:rsidR="004E5B0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port the incident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24944CFF" w14:textId="6AF455CE" w:rsidR="000055D1" w:rsidRPr="005620D3" w:rsidRDefault="005402DA" w:rsidP="00317FF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620D3" w:rsidRPr="005620D3" w14:paraId="1172BA27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317FF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317FF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317FF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317FF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317FF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317FF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Default="000055D1" w:rsidP="00317FF0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BB05389" w14:textId="79EE9690" w:rsidR="000055D1" w:rsidRPr="00596103" w:rsidRDefault="000055D1" w:rsidP="00596103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t xml:space="preserve">End of Workplace Assessment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sectPr w:rsidR="000055D1" w:rsidRPr="00596103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3BBD64" w14:textId="77777777" w:rsidR="006B212A" w:rsidRDefault="006B212A" w:rsidP="000055D1">
      <w:pPr>
        <w:spacing w:after="0" w:line="240" w:lineRule="auto"/>
      </w:pPr>
      <w:r>
        <w:separator/>
      </w:r>
    </w:p>
  </w:endnote>
  <w:endnote w:type="continuationSeparator" w:id="0">
    <w:p w14:paraId="358D2703" w14:textId="77777777" w:rsidR="006B212A" w:rsidRDefault="006B212A" w:rsidP="000055D1">
      <w:pPr>
        <w:spacing w:after="0" w:line="240" w:lineRule="auto"/>
      </w:pPr>
      <w:r>
        <w:continuationSeparator/>
      </w:r>
    </w:p>
  </w:endnote>
  <w:endnote w:type="continuationNotice" w:id="1">
    <w:p w14:paraId="43E00C24" w14:textId="77777777" w:rsidR="006B212A" w:rsidRDefault="006B21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3136B" w14:textId="77777777" w:rsidR="002D0CFB" w:rsidRPr="000055D1" w:rsidRDefault="000055D1" w:rsidP="002D0CFB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B43B08">
      <w:rPr>
        <w:color w:val="808080" w:themeColor="background1" w:themeShade="80"/>
        <w:sz w:val="18"/>
      </w:rPr>
      <w:t>-</w:t>
    </w:r>
    <w:r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Pr="000055D1">
      <w:rPr>
        <w:color w:val="808080" w:themeColor="background1" w:themeShade="80"/>
        <w:sz w:val="18"/>
      </w:rPr>
      <w:tab/>
    </w:r>
    <w:r w:rsidR="002D0CFB" w:rsidRPr="00C63CFB">
      <w:rPr>
        <w:color w:val="808080" w:themeColor="background1" w:themeShade="80"/>
        <w:sz w:val="18"/>
      </w:rPr>
      <w:t>Version 1.</w:t>
    </w:r>
    <w:r w:rsidR="002D0CFB">
      <w:rPr>
        <w:color w:val="808080" w:themeColor="background1" w:themeShade="80"/>
        <w:sz w:val="18"/>
      </w:rPr>
      <w:t>1</w:t>
    </w:r>
    <w:r w:rsidR="002D0CFB" w:rsidRPr="00C63CFB">
      <w:rPr>
        <w:color w:val="808080" w:themeColor="background1" w:themeShade="80"/>
        <w:sz w:val="18"/>
      </w:rPr>
      <w:t xml:space="preserve"> Produced </w:t>
    </w:r>
    <w:r w:rsidR="002D0CFB">
      <w:rPr>
        <w:color w:val="808080" w:themeColor="background1" w:themeShade="80"/>
        <w:sz w:val="18"/>
      </w:rPr>
      <w:t>on 1st Nov</w:t>
    </w:r>
    <w:r w:rsidR="002D0CFB" w:rsidRPr="00C63CFB">
      <w:rPr>
        <w:color w:val="808080" w:themeColor="background1" w:themeShade="80"/>
        <w:sz w:val="18"/>
      </w:rPr>
      <w:t xml:space="preserve"> 202</w:t>
    </w:r>
    <w:r w:rsidR="002D0CFB">
      <w:rPr>
        <w:color w:val="808080" w:themeColor="background1" w:themeShade="80"/>
        <w:sz w:val="18"/>
      </w:rPr>
      <w:t>3</w:t>
    </w:r>
  </w:p>
  <w:p w14:paraId="521AE970" w14:textId="092E5279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2D0CFB" w:rsidRPr="000055D1">
      <w:rPr>
        <w:rFonts w:cstheme="minorHAnsi"/>
        <w:noProof/>
        <w:color w:val="808080" w:themeColor="background1" w:themeShade="80"/>
        <w:sz w:val="18"/>
      </w:rPr>
      <w:t>©</w:t>
    </w:r>
    <w:r w:rsidR="002D0CFB" w:rsidRPr="000055D1">
      <w:rPr>
        <w:noProof/>
        <w:color w:val="808080" w:themeColor="background1" w:themeShade="80"/>
        <w:sz w:val="18"/>
      </w:rPr>
      <w:t xml:space="preserve"> </w:t>
    </w:r>
    <w:r w:rsidR="002D0CFB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078A2A" w14:textId="77777777" w:rsidR="002D0CFB" w:rsidRPr="000055D1" w:rsidRDefault="000055D1" w:rsidP="002D0CFB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B43B08">
      <w:rPr>
        <w:color w:val="808080" w:themeColor="background1" w:themeShade="80"/>
        <w:sz w:val="18"/>
      </w:rPr>
      <w:t>-</w:t>
    </w:r>
    <w:r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Pr="000055D1">
      <w:rPr>
        <w:color w:val="808080" w:themeColor="background1" w:themeShade="80"/>
        <w:sz w:val="18"/>
      </w:rPr>
      <w:tab/>
    </w:r>
    <w:r w:rsidR="002D0CFB" w:rsidRPr="00C63CFB">
      <w:rPr>
        <w:color w:val="808080" w:themeColor="background1" w:themeShade="80"/>
        <w:sz w:val="18"/>
      </w:rPr>
      <w:t>Version 1.</w:t>
    </w:r>
    <w:r w:rsidR="002D0CFB">
      <w:rPr>
        <w:color w:val="808080" w:themeColor="background1" w:themeShade="80"/>
        <w:sz w:val="18"/>
      </w:rPr>
      <w:t>1</w:t>
    </w:r>
    <w:r w:rsidR="002D0CFB" w:rsidRPr="00C63CFB">
      <w:rPr>
        <w:color w:val="808080" w:themeColor="background1" w:themeShade="80"/>
        <w:sz w:val="18"/>
      </w:rPr>
      <w:t xml:space="preserve"> Produced </w:t>
    </w:r>
    <w:r w:rsidR="002D0CFB">
      <w:rPr>
        <w:color w:val="808080" w:themeColor="background1" w:themeShade="80"/>
        <w:sz w:val="18"/>
      </w:rPr>
      <w:t>on 1st Nov</w:t>
    </w:r>
    <w:r w:rsidR="002D0CFB" w:rsidRPr="00C63CFB">
      <w:rPr>
        <w:color w:val="808080" w:themeColor="background1" w:themeShade="80"/>
        <w:sz w:val="18"/>
      </w:rPr>
      <w:t xml:space="preserve"> 202</w:t>
    </w:r>
    <w:r w:rsidR="002D0CFB">
      <w:rPr>
        <w:color w:val="808080" w:themeColor="background1" w:themeShade="80"/>
        <w:sz w:val="18"/>
      </w:rPr>
      <w:t>3</w:t>
    </w:r>
  </w:p>
  <w:p w14:paraId="63DECA6C" w14:textId="006FDAC2" w:rsidR="000055D1" w:rsidRPr="000055D1" w:rsidRDefault="002D0CFB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2586D" w14:textId="77777777" w:rsidR="002D0CFB" w:rsidRDefault="002D0C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B6902A" w14:textId="77777777" w:rsidR="006B212A" w:rsidRDefault="006B212A" w:rsidP="000055D1">
      <w:pPr>
        <w:spacing w:after="0" w:line="240" w:lineRule="auto"/>
      </w:pPr>
      <w:r>
        <w:separator/>
      </w:r>
    </w:p>
  </w:footnote>
  <w:footnote w:type="continuationSeparator" w:id="0">
    <w:p w14:paraId="0642C019" w14:textId="77777777" w:rsidR="006B212A" w:rsidRDefault="006B212A" w:rsidP="000055D1">
      <w:pPr>
        <w:spacing w:after="0" w:line="240" w:lineRule="auto"/>
      </w:pPr>
      <w:r>
        <w:continuationSeparator/>
      </w:r>
    </w:p>
  </w:footnote>
  <w:footnote w:type="continuationNotice" w:id="1">
    <w:p w14:paraId="54CB7720" w14:textId="77777777" w:rsidR="006B212A" w:rsidRDefault="006B212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608F4D" w14:textId="77777777" w:rsidR="002D0CFB" w:rsidRDefault="002D0C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9D8D5" w14:textId="77777777" w:rsidR="002D0CFB" w:rsidRDefault="002D0CF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AC39A" w14:textId="77777777" w:rsidR="002D0CFB" w:rsidRDefault="002D0C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A7E8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FB7FB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A20E13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EB77E2A"/>
    <w:multiLevelType w:val="hybridMultilevel"/>
    <w:tmpl w:val="D90082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78657D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902C35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83C4A01"/>
    <w:multiLevelType w:val="hybridMultilevel"/>
    <w:tmpl w:val="B9A0DD92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3358E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AC63DF"/>
    <w:multiLevelType w:val="hybridMultilevel"/>
    <w:tmpl w:val="BB729C7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4BF548D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0605E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734D1E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65164D2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1F09EC"/>
    <w:multiLevelType w:val="hybridMultilevel"/>
    <w:tmpl w:val="9C0AC4F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9825699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EFC595F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D169AF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78A13FD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99919F6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0B5803"/>
    <w:multiLevelType w:val="hybridMultilevel"/>
    <w:tmpl w:val="5D645A46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2334D0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22D184D"/>
    <w:multiLevelType w:val="hybridMultilevel"/>
    <w:tmpl w:val="FEC2FEE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3B71E1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A676B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286951"/>
    <w:multiLevelType w:val="hybridMultilevel"/>
    <w:tmpl w:val="43940B14"/>
    <w:lvl w:ilvl="0" w:tplc="401CD788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9EB2045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2503FA6"/>
    <w:multiLevelType w:val="hybridMultilevel"/>
    <w:tmpl w:val="9082476C"/>
    <w:lvl w:ilvl="0" w:tplc="B47C797E">
      <w:start w:val="1"/>
      <w:numFmt w:val="decimal"/>
      <w:lvlText w:val="%1."/>
      <w:lvlJc w:val="left"/>
      <w:pPr>
        <w:ind w:left="720" w:hanging="360"/>
      </w:pPr>
      <w:rPr>
        <w:rFonts w:hint="default"/>
        <w:color w:val="404040" w:themeColor="text1" w:themeTint="BF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BC7798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40"/>
  </w:num>
  <w:num w:numId="3">
    <w:abstractNumId w:val="11"/>
  </w:num>
  <w:num w:numId="4">
    <w:abstractNumId w:val="29"/>
  </w:num>
  <w:num w:numId="5">
    <w:abstractNumId w:val="17"/>
  </w:num>
  <w:num w:numId="6">
    <w:abstractNumId w:val="15"/>
  </w:num>
  <w:num w:numId="7">
    <w:abstractNumId w:val="25"/>
  </w:num>
  <w:num w:numId="8">
    <w:abstractNumId w:val="2"/>
  </w:num>
  <w:num w:numId="9">
    <w:abstractNumId w:val="40"/>
  </w:num>
  <w:num w:numId="10">
    <w:abstractNumId w:val="13"/>
  </w:num>
  <w:num w:numId="11">
    <w:abstractNumId w:val="21"/>
  </w:num>
  <w:num w:numId="12">
    <w:abstractNumId w:val="3"/>
  </w:num>
  <w:num w:numId="13">
    <w:abstractNumId w:val="38"/>
  </w:num>
  <w:num w:numId="14">
    <w:abstractNumId w:val="41"/>
  </w:num>
  <w:num w:numId="15">
    <w:abstractNumId w:val="44"/>
  </w:num>
  <w:num w:numId="16">
    <w:abstractNumId w:val="42"/>
  </w:num>
  <w:num w:numId="17">
    <w:abstractNumId w:val="31"/>
  </w:num>
  <w:num w:numId="18">
    <w:abstractNumId w:val="16"/>
  </w:num>
  <w:num w:numId="19">
    <w:abstractNumId w:val="39"/>
  </w:num>
  <w:num w:numId="20">
    <w:abstractNumId w:val="22"/>
  </w:num>
  <w:num w:numId="21">
    <w:abstractNumId w:val="10"/>
  </w:num>
  <w:num w:numId="22">
    <w:abstractNumId w:val="7"/>
  </w:num>
  <w:num w:numId="23">
    <w:abstractNumId w:val="6"/>
  </w:num>
  <w:num w:numId="24">
    <w:abstractNumId w:val="12"/>
  </w:num>
  <w:num w:numId="25">
    <w:abstractNumId w:val="33"/>
  </w:num>
  <w:num w:numId="26">
    <w:abstractNumId w:val="14"/>
  </w:num>
  <w:num w:numId="27">
    <w:abstractNumId w:val="34"/>
  </w:num>
  <w:num w:numId="28">
    <w:abstractNumId w:val="0"/>
  </w:num>
  <w:num w:numId="29">
    <w:abstractNumId w:val="18"/>
  </w:num>
  <w:num w:numId="30">
    <w:abstractNumId w:val="32"/>
  </w:num>
  <w:num w:numId="31">
    <w:abstractNumId w:val="37"/>
  </w:num>
  <w:num w:numId="32">
    <w:abstractNumId w:val="23"/>
  </w:num>
  <w:num w:numId="33">
    <w:abstractNumId w:val="19"/>
  </w:num>
  <w:num w:numId="34">
    <w:abstractNumId w:val="30"/>
  </w:num>
  <w:num w:numId="35">
    <w:abstractNumId w:val="26"/>
  </w:num>
  <w:num w:numId="36">
    <w:abstractNumId w:val="43"/>
  </w:num>
  <w:num w:numId="37">
    <w:abstractNumId w:val="4"/>
  </w:num>
  <w:num w:numId="38">
    <w:abstractNumId w:val="27"/>
  </w:num>
  <w:num w:numId="39">
    <w:abstractNumId w:val="5"/>
  </w:num>
  <w:num w:numId="40">
    <w:abstractNumId w:val="35"/>
  </w:num>
  <w:num w:numId="41">
    <w:abstractNumId w:val="28"/>
  </w:num>
  <w:num w:numId="42">
    <w:abstractNumId w:val="8"/>
  </w:num>
  <w:num w:numId="43">
    <w:abstractNumId w:val="9"/>
  </w:num>
  <w:num w:numId="44">
    <w:abstractNumId w:val="36"/>
  </w:num>
  <w:num w:numId="45">
    <w:abstractNumId w:val="24"/>
  </w:num>
  <w:num w:numId="4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a4FAEV5qVEtAAAA"/>
  </w:docVars>
  <w:rsids>
    <w:rsidRoot w:val="002F29A7"/>
    <w:rsid w:val="000055D1"/>
    <w:rsid w:val="00013528"/>
    <w:rsid w:val="00024A03"/>
    <w:rsid w:val="00051CA4"/>
    <w:rsid w:val="00053C65"/>
    <w:rsid w:val="00057D6A"/>
    <w:rsid w:val="00077B3B"/>
    <w:rsid w:val="000911A1"/>
    <w:rsid w:val="000A3F5E"/>
    <w:rsid w:val="000B26D5"/>
    <w:rsid w:val="000D2F94"/>
    <w:rsid w:val="000D64E2"/>
    <w:rsid w:val="000D7DAE"/>
    <w:rsid w:val="00111E72"/>
    <w:rsid w:val="00123874"/>
    <w:rsid w:val="001321B5"/>
    <w:rsid w:val="0013280A"/>
    <w:rsid w:val="0014172A"/>
    <w:rsid w:val="001430BC"/>
    <w:rsid w:val="00152369"/>
    <w:rsid w:val="001600CB"/>
    <w:rsid w:val="001653C1"/>
    <w:rsid w:val="00181C5B"/>
    <w:rsid w:val="0018395A"/>
    <w:rsid w:val="001A1865"/>
    <w:rsid w:val="001D456C"/>
    <w:rsid w:val="001F02AF"/>
    <w:rsid w:val="001F7394"/>
    <w:rsid w:val="00207496"/>
    <w:rsid w:val="00227C09"/>
    <w:rsid w:val="0023762E"/>
    <w:rsid w:val="002459C7"/>
    <w:rsid w:val="00260CAD"/>
    <w:rsid w:val="002637DA"/>
    <w:rsid w:val="00281599"/>
    <w:rsid w:val="00293A92"/>
    <w:rsid w:val="00294F86"/>
    <w:rsid w:val="002970E7"/>
    <w:rsid w:val="002A10B2"/>
    <w:rsid w:val="002A22AD"/>
    <w:rsid w:val="002A7B89"/>
    <w:rsid w:val="002D0CFB"/>
    <w:rsid w:val="002D232F"/>
    <w:rsid w:val="002D6C29"/>
    <w:rsid w:val="002F29A7"/>
    <w:rsid w:val="00317FF0"/>
    <w:rsid w:val="00321AD8"/>
    <w:rsid w:val="00325BA8"/>
    <w:rsid w:val="00333FA5"/>
    <w:rsid w:val="00336EF1"/>
    <w:rsid w:val="00337CFE"/>
    <w:rsid w:val="00340041"/>
    <w:rsid w:val="00357CE3"/>
    <w:rsid w:val="00362CFD"/>
    <w:rsid w:val="003717DE"/>
    <w:rsid w:val="00374DD8"/>
    <w:rsid w:val="0039482B"/>
    <w:rsid w:val="003C1922"/>
    <w:rsid w:val="003C46A3"/>
    <w:rsid w:val="003E2EFE"/>
    <w:rsid w:val="003E41CB"/>
    <w:rsid w:val="003E5A30"/>
    <w:rsid w:val="003E6147"/>
    <w:rsid w:val="003E73D8"/>
    <w:rsid w:val="003F06E4"/>
    <w:rsid w:val="003F323F"/>
    <w:rsid w:val="003F695D"/>
    <w:rsid w:val="0045551A"/>
    <w:rsid w:val="00467457"/>
    <w:rsid w:val="004831EC"/>
    <w:rsid w:val="00484193"/>
    <w:rsid w:val="00484FDF"/>
    <w:rsid w:val="00491920"/>
    <w:rsid w:val="00495CA7"/>
    <w:rsid w:val="004A2707"/>
    <w:rsid w:val="004A3189"/>
    <w:rsid w:val="004B38AE"/>
    <w:rsid w:val="004D770D"/>
    <w:rsid w:val="004E02F4"/>
    <w:rsid w:val="004E3825"/>
    <w:rsid w:val="004E5B00"/>
    <w:rsid w:val="004E5CE5"/>
    <w:rsid w:val="004F3AAF"/>
    <w:rsid w:val="004F48CC"/>
    <w:rsid w:val="004F7887"/>
    <w:rsid w:val="00500E62"/>
    <w:rsid w:val="00511669"/>
    <w:rsid w:val="00522909"/>
    <w:rsid w:val="005402DA"/>
    <w:rsid w:val="005620D3"/>
    <w:rsid w:val="00567A2D"/>
    <w:rsid w:val="00571B9E"/>
    <w:rsid w:val="0057408F"/>
    <w:rsid w:val="00592784"/>
    <w:rsid w:val="00596103"/>
    <w:rsid w:val="005A52E0"/>
    <w:rsid w:val="005C2065"/>
    <w:rsid w:val="005C589A"/>
    <w:rsid w:val="005D0BC0"/>
    <w:rsid w:val="005D198D"/>
    <w:rsid w:val="005E2A66"/>
    <w:rsid w:val="005E39C9"/>
    <w:rsid w:val="005F4237"/>
    <w:rsid w:val="0060042F"/>
    <w:rsid w:val="00600C4D"/>
    <w:rsid w:val="00606D92"/>
    <w:rsid w:val="00614B99"/>
    <w:rsid w:val="0062445E"/>
    <w:rsid w:val="006249B4"/>
    <w:rsid w:val="0063408C"/>
    <w:rsid w:val="00636A69"/>
    <w:rsid w:val="006376C4"/>
    <w:rsid w:val="00646E00"/>
    <w:rsid w:val="00666335"/>
    <w:rsid w:val="00671C91"/>
    <w:rsid w:val="006740F2"/>
    <w:rsid w:val="00687F58"/>
    <w:rsid w:val="00696CD6"/>
    <w:rsid w:val="006974C4"/>
    <w:rsid w:val="006A3EDD"/>
    <w:rsid w:val="006A6FB3"/>
    <w:rsid w:val="006B0036"/>
    <w:rsid w:val="006B18BC"/>
    <w:rsid w:val="006B212A"/>
    <w:rsid w:val="006F4B96"/>
    <w:rsid w:val="00705C10"/>
    <w:rsid w:val="00711223"/>
    <w:rsid w:val="00714E53"/>
    <w:rsid w:val="0072092E"/>
    <w:rsid w:val="00730B38"/>
    <w:rsid w:val="007541DC"/>
    <w:rsid w:val="0075536A"/>
    <w:rsid w:val="007760E1"/>
    <w:rsid w:val="007857E5"/>
    <w:rsid w:val="00787B27"/>
    <w:rsid w:val="007A0D4A"/>
    <w:rsid w:val="007A18B8"/>
    <w:rsid w:val="007B5619"/>
    <w:rsid w:val="007C7ED7"/>
    <w:rsid w:val="007D1DFD"/>
    <w:rsid w:val="007D1F1E"/>
    <w:rsid w:val="007E139C"/>
    <w:rsid w:val="007E5297"/>
    <w:rsid w:val="007E5881"/>
    <w:rsid w:val="007E7B23"/>
    <w:rsid w:val="00810072"/>
    <w:rsid w:val="00816A13"/>
    <w:rsid w:val="00820E5B"/>
    <w:rsid w:val="00821D41"/>
    <w:rsid w:val="008266BE"/>
    <w:rsid w:val="0083339D"/>
    <w:rsid w:val="00834598"/>
    <w:rsid w:val="0083702D"/>
    <w:rsid w:val="00843CC8"/>
    <w:rsid w:val="0084479A"/>
    <w:rsid w:val="0084504D"/>
    <w:rsid w:val="008456BF"/>
    <w:rsid w:val="00845BC6"/>
    <w:rsid w:val="00855E4E"/>
    <w:rsid w:val="00861602"/>
    <w:rsid w:val="0086738D"/>
    <w:rsid w:val="00867B61"/>
    <w:rsid w:val="0088239C"/>
    <w:rsid w:val="00883938"/>
    <w:rsid w:val="00890AB3"/>
    <w:rsid w:val="008A120A"/>
    <w:rsid w:val="008A5D1D"/>
    <w:rsid w:val="008C2ED6"/>
    <w:rsid w:val="008C68C0"/>
    <w:rsid w:val="008C6C99"/>
    <w:rsid w:val="008D0D7C"/>
    <w:rsid w:val="008D4457"/>
    <w:rsid w:val="008F0473"/>
    <w:rsid w:val="009049EB"/>
    <w:rsid w:val="00905C74"/>
    <w:rsid w:val="00911E11"/>
    <w:rsid w:val="0091541A"/>
    <w:rsid w:val="009238F1"/>
    <w:rsid w:val="009263C6"/>
    <w:rsid w:val="00926BF3"/>
    <w:rsid w:val="0092792C"/>
    <w:rsid w:val="0093648B"/>
    <w:rsid w:val="00946947"/>
    <w:rsid w:val="00954A55"/>
    <w:rsid w:val="00962773"/>
    <w:rsid w:val="00971458"/>
    <w:rsid w:val="00971786"/>
    <w:rsid w:val="009905B3"/>
    <w:rsid w:val="009977DA"/>
    <w:rsid w:val="009A65BB"/>
    <w:rsid w:val="009B3D69"/>
    <w:rsid w:val="009B4929"/>
    <w:rsid w:val="009C6561"/>
    <w:rsid w:val="009F093C"/>
    <w:rsid w:val="00A113A6"/>
    <w:rsid w:val="00A11D73"/>
    <w:rsid w:val="00A14E6F"/>
    <w:rsid w:val="00A25057"/>
    <w:rsid w:val="00A3355D"/>
    <w:rsid w:val="00A620DC"/>
    <w:rsid w:val="00A70E5D"/>
    <w:rsid w:val="00A71B9E"/>
    <w:rsid w:val="00A81CD2"/>
    <w:rsid w:val="00A97163"/>
    <w:rsid w:val="00AB2380"/>
    <w:rsid w:val="00AC12DD"/>
    <w:rsid w:val="00AE20D9"/>
    <w:rsid w:val="00AE3CC5"/>
    <w:rsid w:val="00AE719F"/>
    <w:rsid w:val="00AF0ED4"/>
    <w:rsid w:val="00B04998"/>
    <w:rsid w:val="00B05B1D"/>
    <w:rsid w:val="00B2156B"/>
    <w:rsid w:val="00B21D93"/>
    <w:rsid w:val="00B2215F"/>
    <w:rsid w:val="00B25313"/>
    <w:rsid w:val="00B26548"/>
    <w:rsid w:val="00B375D1"/>
    <w:rsid w:val="00B4322F"/>
    <w:rsid w:val="00B43B08"/>
    <w:rsid w:val="00B47C92"/>
    <w:rsid w:val="00B508EA"/>
    <w:rsid w:val="00B52831"/>
    <w:rsid w:val="00B54294"/>
    <w:rsid w:val="00B61467"/>
    <w:rsid w:val="00B75A92"/>
    <w:rsid w:val="00B766E4"/>
    <w:rsid w:val="00B841A0"/>
    <w:rsid w:val="00B9532D"/>
    <w:rsid w:val="00BA17D2"/>
    <w:rsid w:val="00BB1B11"/>
    <w:rsid w:val="00BB2774"/>
    <w:rsid w:val="00BB5D38"/>
    <w:rsid w:val="00BC6B0F"/>
    <w:rsid w:val="00BD4DF6"/>
    <w:rsid w:val="00BD6972"/>
    <w:rsid w:val="00BE41B5"/>
    <w:rsid w:val="00BE46ED"/>
    <w:rsid w:val="00C04052"/>
    <w:rsid w:val="00C13835"/>
    <w:rsid w:val="00C14BED"/>
    <w:rsid w:val="00C24F14"/>
    <w:rsid w:val="00C26A39"/>
    <w:rsid w:val="00C272E7"/>
    <w:rsid w:val="00C34DE4"/>
    <w:rsid w:val="00C63419"/>
    <w:rsid w:val="00C663C9"/>
    <w:rsid w:val="00C667AC"/>
    <w:rsid w:val="00C70A02"/>
    <w:rsid w:val="00C7379A"/>
    <w:rsid w:val="00CA2C59"/>
    <w:rsid w:val="00CB1844"/>
    <w:rsid w:val="00CC46FB"/>
    <w:rsid w:val="00CE6C92"/>
    <w:rsid w:val="00CF3CA3"/>
    <w:rsid w:val="00D123C8"/>
    <w:rsid w:val="00D3402E"/>
    <w:rsid w:val="00D431B2"/>
    <w:rsid w:val="00D4371F"/>
    <w:rsid w:val="00D47A11"/>
    <w:rsid w:val="00D645BA"/>
    <w:rsid w:val="00D95773"/>
    <w:rsid w:val="00DA2DC4"/>
    <w:rsid w:val="00DC101D"/>
    <w:rsid w:val="00DC5F11"/>
    <w:rsid w:val="00DC7DA1"/>
    <w:rsid w:val="00DD06C6"/>
    <w:rsid w:val="00DD10D7"/>
    <w:rsid w:val="00DD14BE"/>
    <w:rsid w:val="00DF4284"/>
    <w:rsid w:val="00DF7796"/>
    <w:rsid w:val="00E12640"/>
    <w:rsid w:val="00E143C3"/>
    <w:rsid w:val="00E15B59"/>
    <w:rsid w:val="00E25721"/>
    <w:rsid w:val="00E2682D"/>
    <w:rsid w:val="00E672A6"/>
    <w:rsid w:val="00E7439B"/>
    <w:rsid w:val="00E83E57"/>
    <w:rsid w:val="00EA07BB"/>
    <w:rsid w:val="00EB54F4"/>
    <w:rsid w:val="00EC285D"/>
    <w:rsid w:val="00EC3E77"/>
    <w:rsid w:val="00F50845"/>
    <w:rsid w:val="00F63EE0"/>
    <w:rsid w:val="00F96327"/>
    <w:rsid w:val="00F97DEC"/>
    <w:rsid w:val="00FA2D2D"/>
    <w:rsid w:val="00FB2CD7"/>
    <w:rsid w:val="00FB3964"/>
    <w:rsid w:val="00FB6D00"/>
    <w:rsid w:val="00FB6EF4"/>
    <w:rsid w:val="00FD2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000CEA92-4B33-4447-AF51-7540A6970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189F535-534F-4133-8299-98869421D9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6</Pages>
  <Words>1083</Words>
  <Characters>5996</Characters>
  <Application>Microsoft Office Word</Application>
  <DocSecurity>0</DocSecurity>
  <Lines>234</Lines>
  <Paragraphs>1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17</cp:revision>
  <dcterms:created xsi:type="dcterms:W3CDTF">2020-08-02T03:31:00Z</dcterms:created>
  <dcterms:modified xsi:type="dcterms:W3CDTF">2023-12-04T04:45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1334FE81C084784F3072C334382AE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08-26T04:25:43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463722f0-dfa7-46de-b1cb-514718657879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GrammarlyDocumentId">
    <vt:lpwstr>294e851aabe5fafea16262c7319dfb0345e234376e6d3305a1a11c595f90b1be</vt:lpwstr>
  </property>
  <property fmtid="{D5CDD505-2E9C-101B-9397-08002B2CF9AE}" pid="12" name="Order">
    <vt:r8>965053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to develop the criteria for assessing observation-based assessments (e.g. working with clients or team environment)</vt:lpwstr>
  </property>
  <property fmtid="{D5CDD505-2E9C-101B-9397-08002B2CF9AE}" pid="15" name="xd_ProgID">
    <vt:lpwstr/>
  </property>
  <property fmtid="{D5CDD505-2E9C-101B-9397-08002B2CF9AE}" pid="16" name="_SourceUrl">
    <vt:lpwstr/>
  </property>
  <property fmtid="{D5CDD505-2E9C-101B-9397-08002B2CF9AE}" pid="17" name="_SharedFileIndex">
    <vt:lpwstr/>
  </property>
  <property fmtid="{D5CDD505-2E9C-101B-9397-08002B2CF9AE}" pid="18" name="TemplateUrl">
    <vt:lpwstr/>
  </property>
  <property fmtid="{D5CDD505-2E9C-101B-9397-08002B2CF9AE}" pid="19" name="ComplianceAssetId">
    <vt:lpwstr/>
  </property>
  <property fmtid="{D5CDD505-2E9C-101B-9397-08002B2CF9AE}" pid="20" name="Nameofdocument">
    <vt:lpwstr>Observation Form</vt:lpwstr>
  </property>
  <property fmtid="{D5CDD505-2E9C-101B-9397-08002B2CF9AE}" pid="21" name="_ExtendedDescription">
    <vt:lpwstr/>
  </property>
  <property fmtid="{D5CDD505-2E9C-101B-9397-08002B2CF9AE}" pid="22" name="TriggerFlowInfo">
    <vt:lpwstr/>
  </property>
</Properties>
</file>